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917E88" w14:textId="39286478" w:rsidR="005E0E3B" w:rsidRDefault="00B6350C">
      <w:r>
        <w:t>Final Project Topic Selection</w:t>
      </w:r>
    </w:p>
    <w:p w14:paraId="61B1DC65" w14:textId="1F82109B" w:rsidR="006910C6" w:rsidRDefault="00B6350C" w:rsidP="006910C6">
      <w:pPr>
        <w:pStyle w:val="ListParagraph"/>
        <w:numPr>
          <w:ilvl w:val="0"/>
          <w:numId w:val="1"/>
        </w:numPr>
      </w:pPr>
      <w:r>
        <w:t xml:space="preserve">Misinformation </w:t>
      </w:r>
      <w:r w:rsidR="004A73EB">
        <w:t>amongst</w:t>
      </w:r>
      <w:r>
        <w:t xml:space="preserve"> immigrant across th</w:t>
      </w:r>
      <w:r w:rsidR="004A73EB">
        <w:t xml:space="preserve">e </w:t>
      </w:r>
      <w:r>
        <w:t>2020 election</w:t>
      </w:r>
      <w:r w:rsidR="006910C6">
        <w:t>, coronavirus, and covid vaccine</w:t>
      </w:r>
    </w:p>
    <w:p w14:paraId="42ADA982" w14:textId="5BC3D6E2" w:rsidR="004A73EB" w:rsidRDefault="004A73EB" w:rsidP="004A73EB">
      <w:pPr>
        <w:pStyle w:val="ListParagraph"/>
        <w:numPr>
          <w:ilvl w:val="0"/>
          <w:numId w:val="1"/>
        </w:numPr>
      </w:pPr>
      <w:r>
        <w:t>Unemployment benefit vs the stimulus payments, what worked best for the economy</w:t>
      </w:r>
    </w:p>
    <w:p w14:paraId="03178E5F" w14:textId="71E64094" w:rsidR="006910C6" w:rsidRDefault="006910C6" w:rsidP="004A73EB">
      <w:pPr>
        <w:pStyle w:val="ListParagraph"/>
        <w:numPr>
          <w:ilvl w:val="0"/>
          <w:numId w:val="1"/>
        </w:numPr>
      </w:pPr>
      <w:r>
        <w:t xml:space="preserve">Mental health access to immigrant communities, overall opportunity, </w:t>
      </w:r>
    </w:p>
    <w:sectPr w:rsidR="006910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9BE494E"/>
    <w:multiLevelType w:val="hybridMultilevel"/>
    <w:tmpl w:val="F4C61A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N7AwMzcxN7A0NDZW0lEKTi0uzszPAykwrAUAPJgydSwAAAA="/>
  </w:docVars>
  <w:rsids>
    <w:rsidRoot w:val="00B6350C"/>
    <w:rsid w:val="004A73EB"/>
    <w:rsid w:val="004E7DA2"/>
    <w:rsid w:val="00541F28"/>
    <w:rsid w:val="006910C6"/>
    <w:rsid w:val="00B6350C"/>
    <w:rsid w:val="00F634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C93DDB"/>
  <w15:chartTrackingRefBased/>
  <w15:docId w15:val="{1499B38E-E56B-4660-9C07-15C54F52C6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73E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0</Words>
  <Characters>22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omon Villatoro</dc:creator>
  <cp:keywords/>
  <dc:description/>
  <cp:lastModifiedBy>Salomon Villatoro</cp:lastModifiedBy>
  <cp:revision>2</cp:revision>
  <dcterms:created xsi:type="dcterms:W3CDTF">2021-02-08T15:57:00Z</dcterms:created>
  <dcterms:modified xsi:type="dcterms:W3CDTF">2021-02-08T15:57:00Z</dcterms:modified>
</cp:coreProperties>
</file>